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EF0D6" w14:textId="4962D493" w:rsidR="00793A0B" w:rsidRPr="0065293D" w:rsidRDefault="00793A0B" w:rsidP="00793A0B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65293D">
        <w:rPr>
          <w:rFonts w:ascii="Times New Roman" w:hAnsi="Times New Roman"/>
          <w:lang w:val="hr-HR"/>
        </w:rPr>
        <w:t>Osma internacionalna konferencija</w:t>
      </w:r>
    </w:p>
    <w:p w14:paraId="1F1A021C" w14:textId="77777777" w:rsidR="00793A0B" w:rsidRPr="0065293D" w:rsidRDefault="00793A0B" w:rsidP="00793A0B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65293D">
        <w:rPr>
          <w:rFonts w:ascii="Times New Roman" w:hAnsi="Times New Roman"/>
          <w:i/>
          <w:iCs/>
          <w:lang w:val="hr-HR"/>
        </w:rPr>
        <w:t>SARAJEVO I SVIJET</w:t>
      </w:r>
    </w:p>
    <w:p w14:paraId="43CFA0C6" w14:textId="3487D852" w:rsidR="00793A0B" w:rsidRDefault="00793A0B" w:rsidP="00793A0B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65293D">
        <w:rPr>
          <w:rFonts w:ascii="Times New Roman" w:hAnsi="Times New Roman"/>
          <w:lang w:val="hr-HR"/>
        </w:rPr>
        <w:t>Sarajevo, 9–16. maj 2022.</w:t>
      </w:r>
    </w:p>
    <w:p w14:paraId="5A828DFD" w14:textId="77777777" w:rsidR="0065293D" w:rsidRPr="0065293D" w:rsidRDefault="0065293D" w:rsidP="00793A0B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0F57930A" w14:textId="77777777" w:rsidR="00793A0B" w:rsidRPr="00DA2088" w:rsidRDefault="00793A0B" w:rsidP="00793A0B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A2088">
        <w:rPr>
          <w:rFonts w:ascii="Times New Roman" w:hAnsi="Times New Roman"/>
          <w:b/>
          <w:bCs/>
          <w:lang w:val="hr-HR"/>
        </w:rPr>
        <w:t xml:space="preserve">Prvi raspravni stol </w:t>
      </w:r>
      <w:r w:rsidRPr="00DA2088">
        <w:rPr>
          <w:rFonts w:ascii="Times New Roman" w:hAnsi="Times New Roman"/>
          <w:b/>
          <w:bCs/>
          <w:i/>
          <w:iCs/>
          <w:lang w:val="hr-HR"/>
        </w:rPr>
        <w:t>75 godina ustavnog kontinuiteta bosanskohercegovačke države</w:t>
      </w:r>
    </w:p>
    <w:p w14:paraId="2DB0A892" w14:textId="5D8E18B2" w:rsidR="00793A0B" w:rsidRDefault="00793A0B" w:rsidP="00793A0B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A2088">
        <w:rPr>
          <w:rFonts w:ascii="Times New Roman" w:hAnsi="Times New Roman"/>
          <w:b/>
          <w:bCs/>
          <w:lang w:val="hr-HR"/>
        </w:rPr>
        <w:t>Zoom platforma, 10. maj 2022.</w:t>
      </w:r>
    </w:p>
    <w:p w14:paraId="2469F633" w14:textId="49171F50" w:rsidR="008062A4" w:rsidRPr="006E3E27" w:rsidRDefault="008062A4" w:rsidP="008062A4">
      <w:pPr>
        <w:spacing w:after="0" w:line="276" w:lineRule="auto"/>
        <w:jc w:val="center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1656557669?pwd=Vjh4eWNCeVJZVEkyWXNIVUtOUjNRdz09</w:t>
        </w:r>
      </w:hyperlink>
    </w:p>
    <w:p w14:paraId="1016CE82" w14:textId="77777777" w:rsidR="008062A4" w:rsidRPr="006E3E27" w:rsidRDefault="008062A4" w:rsidP="008062A4">
      <w:pPr>
        <w:spacing w:after="120" w:line="276" w:lineRule="auto"/>
        <w:jc w:val="center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16 5655 7669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651130</w:t>
      </w:r>
      <w:r>
        <w:rPr>
          <w:rFonts w:ascii="Times New Roman" w:hAnsi="Times New Roman"/>
          <w:lang w:val="hr-HR"/>
        </w:rPr>
        <w:t>)</w:t>
      </w:r>
    </w:p>
    <w:p w14:paraId="2F56532F" w14:textId="77777777" w:rsidR="0065293D" w:rsidRPr="0065293D" w:rsidRDefault="0065293D" w:rsidP="00793A0B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6C4B8183" w14:textId="688E633F" w:rsidR="00793A0B" w:rsidRDefault="00793A0B" w:rsidP="00B151DC">
      <w:pPr>
        <w:spacing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Čast nam je obavijestiti vas da će </w:t>
      </w:r>
      <w:r w:rsidRPr="00BB489D">
        <w:rPr>
          <w:rFonts w:ascii="Times New Roman" w:hAnsi="Times New Roman"/>
          <w:lang w:val="hr-HR"/>
        </w:rPr>
        <w:t xml:space="preserve">prvi raspravni stol Osme internacionalne konferencije </w:t>
      </w:r>
      <w:r w:rsidRPr="00BB489D">
        <w:rPr>
          <w:rFonts w:ascii="Times New Roman" w:hAnsi="Times New Roman"/>
          <w:i/>
          <w:iCs/>
          <w:lang w:val="hr-HR"/>
        </w:rPr>
        <w:t>Sarajevo i svijet</w:t>
      </w:r>
      <w:r w:rsidRPr="00BB489D">
        <w:rPr>
          <w:rFonts w:ascii="Times New Roman" w:hAnsi="Times New Roman"/>
          <w:lang w:val="hr-HR"/>
        </w:rPr>
        <w:t xml:space="preserve"> (ICSW8), s naslovom “75 godina ustavnog kontinuiteta bosanskohercegovačke države”, </w:t>
      </w:r>
      <w:r>
        <w:rPr>
          <w:rFonts w:ascii="Times New Roman" w:hAnsi="Times New Roman"/>
          <w:lang w:val="hr-HR"/>
        </w:rPr>
        <w:t>biti</w:t>
      </w:r>
      <w:r w:rsidRPr="00BB489D">
        <w:rPr>
          <w:rFonts w:ascii="Times New Roman" w:hAnsi="Times New Roman"/>
          <w:lang w:val="hr-HR"/>
        </w:rPr>
        <w:t xml:space="preserve"> održan 10. maja 2022. godine s početkom u 14.00 sati. Raspravni stol vodit će Fatima Mahmutćehajić, profesor</w:t>
      </w:r>
      <w:r w:rsidR="00A74ED3">
        <w:rPr>
          <w:rFonts w:ascii="Times New Roman" w:hAnsi="Times New Roman"/>
          <w:lang w:val="hr-HR"/>
        </w:rPr>
        <w:t>ica</w:t>
      </w:r>
      <w:r w:rsidRPr="00BB489D">
        <w:rPr>
          <w:rFonts w:ascii="Times New Roman" w:hAnsi="Times New Roman"/>
          <w:lang w:val="hr-HR"/>
        </w:rPr>
        <w:t xml:space="preserve"> Univerziteta u Sarajevu.</w:t>
      </w:r>
    </w:p>
    <w:p w14:paraId="7A9F5DEF" w14:textId="77777777" w:rsidR="000A4F4F" w:rsidRPr="00BB489D" w:rsidRDefault="000A4F4F" w:rsidP="00B151DC">
      <w:pPr>
        <w:spacing w:line="276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Prvi Ustav države Bosne i Hercegovine donijet je krajem 1946. godine. I pored brojnih društvenih promjena i ustavnih reformi, ustavni poredak je neprekinut od prvog ustava do današnjeg. Različita su tumačenja tog kontinuiteta. Organiziranjem ovog raspravnog stola predlažemo obilježavanje 75 godina historije bosanskohercegovačkog ustavnog prava i preispitivanja njenih utjecaja na sadašnje i buduća stanja. </w:t>
      </w:r>
    </w:p>
    <w:p w14:paraId="2819F203" w14:textId="113301C7" w:rsidR="00793A0B" w:rsidRPr="000A4F4F" w:rsidRDefault="0065293D" w:rsidP="00793A0B">
      <w:pPr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O tome će govoriti:</w:t>
      </w:r>
    </w:p>
    <w:p w14:paraId="06FA212B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Mirjana Nadaždin Defterdarević, </w:t>
      </w:r>
      <w:r w:rsidRPr="00B151DC">
        <w:rPr>
          <w:rFonts w:ascii="Times New Roman" w:hAnsi="Times New Roman"/>
          <w:i/>
          <w:iCs/>
          <w:lang w:val="bs-Latn-BA"/>
        </w:rPr>
        <w:t>Društvena funkcija ustavnih normi sa osvrtom na iskustvo Bosne i Hercegovine</w:t>
      </w:r>
    </w:p>
    <w:p w14:paraId="44D71AD4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Kasim Trnka, </w:t>
      </w:r>
      <w:r w:rsidRPr="00B151DC">
        <w:rPr>
          <w:rFonts w:ascii="Times New Roman" w:hAnsi="Times New Roman"/>
          <w:i/>
          <w:iCs/>
          <w:lang w:val="bs-Latn-BA"/>
        </w:rPr>
        <w:t>Pokušaji osporavanja ustavnog kontinuiteta između Republike Bosne i Hercegovine i Bosne i Hercegovine</w:t>
      </w:r>
    </w:p>
    <w:p w14:paraId="0B2D174D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Goran Marković, </w:t>
      </w:r>
      <w:r w:rsidRPr="00B151DC">
        <w:rPr>
          <w:rFonts w:ascii="Times New Roman" w:hAnsi="Times New Roman"/>
          <w:i/>
          <w:iCs/>
          <w:lang w:val="bs-Latn-BA"/>
        </w:rPr>
        <w:t>Ustavni (dis)kontinuitet Bosne i Hercegovine: Ideološke (samo)obmane</w:t>
      </w:r>
    </w:p>
    <w:p w14:paraId="5BE3A81B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Zlatan Begić, </w:t>
      </w:r>
      <w:r w:rsidRPr="00B151DC">
        <w:rPr>
          <w:rFonts w:ascii="Times New Roman" w:hAnsi="Times New Roman"/>
          <w:i/>
          <w:iCs/>
          <w:lang w:val="bs-Latn-BA"/>
        </w:rPr>
        <w:t>Legalitet kao pretpostavka demokratskog legitimiteta i kontinuiteta državnosti Bosne i Hercegovine</w:t>
      </w:r>
    </w:p>
    <w:p w14:paraId="47B50A6C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Lejla Balić, </w:t>
      </w:r>
      <w:r w:rsidRPr="00B151DC">
        <w:rPr>
          <w:rFonts w:ascii="Times New Roman" w:hAnsi="Times New Roman"/>
          <w:i/>
          <w:iCs/>
          <w:lang w:val="bs-Latn-BA"/>
        </w:rPr>
        <w:t>Političke stranke i ustavni kontinuitet Bosne i Hercegovine</w:t>
      </w:r>
    </w:p>
    <w:p w14:paraId="075D9952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Mato Tadić, </w:t>
      </w:r>
      <w:r w:rsidRPr="00B151DC">
        <w:rPr>
          <w:rFonts w:ascii="Times New Roman" w:hAnsi="Times New Roman"/>
          <w:i/>
          <w:iCs/>
          <w:lang w:val="bs-Latn-BA"/>
        </w:rPr>
        <w:t>Uspostava i razvoj ustavnog sudovanja u Bosni i Hercegovini</w:t>
      </w:r>
    </w:p>
    <w:p w14:paraId="2CCF883A" w14:textId="7CC41AB4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Zlatko M. Knežević, </w:t>
      </w:r>
      <w:r w:rsidRPr="00B151DC">
        <w:rPr>
          <w:rFonts w:ascii="Times New Roman" w:hAnsi="Times New Roman"/>
          <w:i/>
          <w:iCs/>
          <w:lang w:val="bs-Latn-BA"/>
        </w:rPr>
        <w:t>Prvi Ustavni sud S</w:t>
      </w:r>
      <w:r w:rsidR="00D27C6F">
        <w:rPr>
          <w:rFonts w:ascii="Times New Roman" w:hAnsi="Times New Roman"/>
          <w:i/>
          <w:iCs/>
          <w:lang w:val="bs-Latn-BA"/>
        </w:rPr>
        <w:t xml:space="preserve">ocijalističke </w:t>
      </w:r>
      <w:r w:rsidRPr="00B151DC">
        <w:rPr>
          <w:rFonts w:ascii="Times New Roman" w:hAnsi="Times New Roman"/>
          <w:i/>
          <w:iCs/>
          <w:lang w:val="bs-Latn-BA"/>
        </w:rPr>
        <w:t>R</w:t>
      </w:r>
      <w:r w:rsidR="00D27C6F">
        <w:rPr>
          <w:rFonts w:ascii="Times New Roman" w:hAnsi="Times New Roman"/>
          <w:i/>
          <w:iCs/>
          <w:lang w:val="bs-Latn-BA"/>
        </w:rPr>
        <w:t>epublike</w:t>
      </w:r>
      <w:r w:rsidRPr="00B151DC">
        <w:rPr>
          <w:rFonts w:ascii="Times New Roman" w:hAnsi="Times New Roman"/>
          <w:i/>
          <w:iCs/>
          <w:lang w:val="bs-Latn-BA"/>
        </w:rPr>
        <w:t xml:space="preserve"> B</w:t>
      </w:r>
      <w:r w:rsidR="00D27C6F">
        <w:rPr>
          <w:rFonts w:ascii="Times New Roman" w:hAnsi="Times New Roman"/>
          <w:i/>
          <w:iCs/>
          <w:lang w:val="bs-Latn-BA"/>
        </w:rPr>
        <w:t xml:space="preserve">osne </w:t>
      </w:r>
      <w:r w:rsidRPr="00B151DC">
        <w:rPr>
          <w:rFonts w:ascii="Times New Roman" w:hAnsi="Times New Roman"/>
          <w:i/>
          <w:iCs/>
          <w:lang w:val="bs-Latn-BA"/>
        </w:rPr>
        <w:t>i</w:t>
      </w:r>
      <w:r w:rsidR="00D27C6F">
        <w:rPr>
          <w:rFonts w:ascii="Times New Roman" w:hAnsi="Times New Roman"/>
          <w:i/>
          <w:iCs/>
          <w:lang w:val="bs-Latn-BA"/>
        </w:rPr>
        <w:t xml:space="preserve"> </w:t>
      </w:r>
      <w:r w:rsidRPr="00B151DC">
        <w:rPr>
          <w:rFonts w:ascii="Times New Roman" w:hAnsi="Times New Roman"/>
          <w:i/>
          <w:iCs/>
          <w:lang w:val="bs-Latn-BA"/>
        </w:rPr>
        <w:t>H</w:t>
      </w:r>
      <w:r w:rsidR="00D27C6F">
        <w:rPr>
          <w:rFonts w:ascii="Times New Roman" w:hAnsi="Times New Roman"/>
          <w:i/>
          <w:iCs/>
          <w:lang w:val="bs-Latn-BA"/>
        </w:rPr>
        <w:t>ercegovine</w:t>
      </w:r>
      <w:r w:rsidRPr="00B151DC">
        <w:rPr>
          <w:rFonts w:ascii="Times New Roman" w:hAnsi="Times New Roman"/>
          <w:i/>
          <w:iCs/>
          <w:lang w:val="bs-Latn-BA"/>
        </w:rPr>
        <w:t xml:space="preserve"> – nadležnosti u svijetlu današnjeg Ustava Bosne i Hercegovine</w:t>
      </w:r>
    </w:p>
    <w:p w14:paraId="30A9DDB5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Miodrag Simović, </w:t>
      </w:r>
      <w:r w:rsidRPr="00B151DC">
        <w:rPr>
          <w:rFonts w:ascii="Times New Roman" w:hAnsi="Times New Roman"/>
          <w:i/>
          <w:iCs/>
          <w:lang w:val="bs-Latn-BA"/>
        </w:rPr>
        <w:t>Istorija krivičnog procesnog prava u Bosni i Hercegovini i kontinuitet bosanskohercegovačke države</w:t>
      </w:r>
    </w:p>
    <w:p w14:paraId="7FAB2AE9" w14:textId="77777777" w:rsidR="00B151DC" w:rsidRPr="00B151DC" w:rsidRDefault="00B151DC" w:rsidP="00B151DC">
      <w:pPr>
        <w:spacing w:after="120"/>
        <w:jc w:val="both"/>
        <w:rPr>
          <w:rFonts w:ascii="Times New Roman" w:hAnsi="Times New Roman"/>
          <w:i/>
          <w:iCs/>
          <w:lang w:val="bs-Latn-BA"/>
        </w:rPr>
      </w:pPr>
      <w:r w:rsidRPr="00B151DC">
        <w:rPr>
          <w:rFonts w:ascii="Times New Roman" w:hAnsi="Times New Roman"/>
          <w:lang w:val="bs-Latn-BA"/>
        </w:rPr>
        <w:t xml:space="preserve">Faris Vehabović, </w:t>
      </w:r>
      <w:r w:rsidRPr="00B151DC">
        <w:rPr>
          <w:rFonts w:ascii="Times New Roman" w:hAnsi="Times New Roman"/>
          <w:i/>
          <w:iCs/>
          <w:lang w:val="bs-Latn-BA"/>
        </w:rPr>
        <w:t>Propuštene šanse postojećeg ustavnog okvira koje možda i nisu trajno propuštene</w:t>
      </w:r>
    </w:p>
    <w:p w14:paraId="20F2A869" w14:textId="649A3BC1" w:rsidR="00FF6CB3" w:rsidRDefault="00B151DC" w:rsidP="00B151DC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B151DC">
        <w:rPr>
          <w:rFonts w:ascii="Times New Roman" w:hAnsi="Times New Roman"/>
          <w:lang w:val="bs-Latn-BA"/>
        </w:rPr>
        <w:lastRenderedPageBreak/>
        <w:t xml:space="preserve">Lada Sadiković, </w:t>
      </w:r>
      <w:r w:rsidRPr="00B151DC">
        <w:rPr>
          <w:rFonts w:ascii="Times New Roman" w:hAnsi="Times New Roman"/>
          <w:i/>
          <w:iCs/>
          <w:lang w:val="bs-Latn-BA"/>
        </w:rPr>
        <w:t>Nacrt za budućnost bosanskohercegovačke države</w:t>
      </w:r>
    </w:p>
    <w:p w14:paraId="4961550F" w14:textId="77777777" w:rsidR="00FF6CB3" w:rsidRDefault="00FF6CB3" w:rsidP="00FF6CB3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54AE30B9" w14:textId="0E0FCA5B" w:rsidR="005E3385" w:rsidRPr="00AB4352" w:rsidRDefault="00FF6CB3" w:rsidP="005E3385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5E3385">
        <w:rPr>
          <w:rFonts w:ascii="Times New Roman" w:hAnsi="Times New Roman"/>
          <w:lang w:val="hr-HR"/>
        </w:rPr>
        <w:t xml:space="preserve"> </w:t>
      </w:r>
      <w:r w:rsidR="005E3385">
        <w:rPr>
          <w:rFonts w:ascii="Times New Roman" w:hAnsi="Times New Roman"/>
          <w:lang w:val="bs-Latn-BA"/>
        </w:rPr>
        <w:t>Cijeli program Osme internacionalne konferencije</w:t>
      </w:r>
      <w:r w:rsidR="00472028">
        <w:rPr>
          <w:rFonts w:ascii="Times New Roman" w:hAnsi="Times New Roman"/>
          <w:lang w:val="bs-Latn-BA"/>
        </w:rPr>
        <w:t xml:space="preserve"> </w:t>
      </w:r>
      <w:r w:rsidR="00472028">
        <w:rPr>
          <w:rFonts w:ascii="Times New Roman" w:hAnsi="Times New Roman"/>
          <w:i/>
          <w:iCs/>
          <w:lang w:val="bs-Latn-BA"/>
        </w:rPr>
        <w:t>Sarajevo i svijet</w:t>
      </w:r>
      <w:r w:rsidR="005E3385">
        <w:rPr>
          <w:rFonts w:ascii="Times New Roman" w:hAnsi="Times New Roman"/>
          <w:lang w:val="bs-Latn-BA"/>
        </w:rPr>
        <w:t xml:space="preserve"> dostupan je na: </w:t>
      </w:r>
      <w:r w:rsidR="005612B8">
        <w:rPr>
          <w:rFonts w:ascii="Times New Roman" w:hAnsi="Times New Roman"/>
          <w:lang w:val="bs-Latn-BA"/>
        </w:rPr>
        <w:fldChar w:fldCharType="begin"/>
      </w:r>
      <w:r w:rsidR="005612B8">
        <w:rPr>
          <w:rFonts w:ascii="Times New Roman" w:hAnsi="Times New Roman"/>
          <w:lang w:val="bs-Latn-BA"/>
        </w:rPr>
        <w:instrText xml:space="preserve"> HYPERLINK "</w:instrText>
      </w:r>
      <w:r w:rsidR="005612B8" w:rsidRPr="005612B8">
        <w:rPr>
          <w:rFonts w:ascii="Times New Roman" w:hAnsi="Times New Roman"/>
          <w:lang w:val="bs-Latn-BA"/>
        </w:rPr>
        <w:instrText>http://www.forumbosna.org/uimages/ICSW8%20Program.pdf</w:instrText>
      </w:r>
      <w:r w:rsidR="005612B8">
        <w:rPr>
          <w:rFonts w:ascii="Times New Roman" w:hAnsi="Times New Roman"/>
          <w:lang w:val="bs-Latn-BA"/>
        </w:rPr>
        <w:instrText xml:space="preserve">" </w:instrText>
      </w:r>
      <w:r w:rsidR="005612B8">
        <w:rPr>
          <w:rFonts w:ascii="Times New Roman" w:hAnsi="Times New Roman"/>
          <w:lang w:val="bs-Latn-BA"/>
        </w:rPr>
        <w:fldChar w:fldCharType="separate"/>
      </w:r>
      <w:r w:rsidR="005612B8" w:rsidRPr="00E27EF9">
        <w:rPr>
          <w:rStyle w:val="Hyperlink"/>
          <w:rFonts w:ascii="Times New Roman" w:hAnsi="Times New Roman"/>
          <w:lang w:val="bs-Latn-BA"/>
        </w:rPr>
        <w:t>http://www.forumbosna.org/uimages/ICSW8%20Program.pdf</w:t>
      </w:r>
      <w:r w:rsidR="005612B8">
        <w:rPr>
          <w:rFonts w:ascii="Times New Roman" w:hAnsi="Times New Roman"/>
          <w:lang w:val="bs-Latn-BA"/>
        </w:rPr>
        <w:fldChar w:fldCharType="end"/>
      </w:r>
      <w:r w:rsidR="005612B8">
        <w:rPr>
          <w:rFonts w:ascii="Times New Roman" w:hAnsi="Times New Roman"/>
          <w:lang w:val="bs-Latn-BA"/>
        </w:rPr>
        <w:t xml:space="preserve"> </w:t>
      </w:r>
    </w:p>
    <w:p w14:paraId="7058151D" w14:textId="77777777" w:rsidR="00721A6A" w:rsidRDefault="00721A6A" w:rsidP="00721A6A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5E05D951" w14:textId="16D1B3C9" w:rsidR="006728EB" w:rsidRDefault="006728EB" w:rsidP="00721A6A">
      <w:pPr>
        <w:spacing w:after="0" w:line="360" w:lineRule="auto"/>
        <w:jc w:val="both"/>
        <w:rPr>
          <w:rFonts w:ascii="Times New Roman" w:hAnsi="Times New Roman"/>
          <w:lang w:val="hr-HR"/>
        </w:rPr>
      </w:pPr>
      <w:proofErr w:type="spellStart"/>
      <w:r>
        <w:rPr>
          <w:rFonts w:ascii="Times New Roman" w:hAnsi="Times New Roman"/>
          <w:lang w:val="hr-HR"/>
        </w:rPr>
        <w:t>Moderatorica</w:t>
      </w:r>
      <w:proofErr w:type="spellEnd"/>
    </w:p>
    <w:p w14:paraId="05EAF047" w14:textId="2E51F360" w:rsidR="006728EB" w:rsidRDefault="006728EB" w:rsidP="006728EB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Dr. Fatima Mahmutćehajić</w:t>
      </w:r>
    </w:p>
    <w:p w14:paraId="223FF7B8" w14:textId="77777777" w:rsidR="00692806" w:rsidRDefault="00692806" w:rsidP="00721A6A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743CC089" w14:textId="53F612E7" w:rsidR="00721A6A" w:rsidRPr="00BB489D" w:rsidRDefault="00721A6A" w:rsidP="00721A6A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Članovi </w:t>
      </w:r>
      <w:r>
        <w:rPr>
          <w:rFonts w:ascii="Times New Roman" w:hAnsi="Times New Roman"/>
          <w:lang w:val="hr-HR"/>
        </w:rPr>
        <w:t>O</w:t>
      </w:r>
      <w:r w:rsidRPr="00BB489D">
        <w:rPr>
          <w:rFonts w:ascii="Times New Roman" w:hAnsi="Times New Roman"/>
          <w:lang w:val="hr-HR"/>
        </w:rPr>
        <w:t>rganizaci</w:t>
      </w:r>
      <w:r>
        <w:rPr>
          <w:rFonts w:ascii="Times New Roman" w:hAnsi="Times New Roman"/>
          <w:lang w:val="hr-HR"/>
        </w:rPr>
        <w:t>jskog</w:t>
      </w:r>
      <w:r w:rsidRPr="00BB489D">
        <w:rPr>
          <w:rFonts w:ascii="Times New Roman" w:hAnsi="Times New Roman"/>
          <w:lang w:val="hr-HR"/>
        </w:rPr>
        <w:t xml:space="preserve"> odbora</w:t>
      </w:r>
    </w:p>
    <w:p w14:paraId="014655FA" w14:textId="1D55FE59" w:rsidR="00721A6A" w:rsidRPr="00793A0B" w:rsidRDefault="00721A6A">
      <w:pPr>
        <w:spacing w:after="0"/>
        <w:jc w:val="both"/>
      </w:pPr>
      <w:r w:rsidRPr="00BB489D"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 w:rsidRPr="00BB489D">
        <w:rPr>
          <w:rFonts w:ascii="Times New Roman" w:hAnsi="Times New Roman"/>
          <w:lang w:val="hr-HR"/>
        </w:rPr>
        <w:t>Hadžimuhamedović</w:t>
      </w:r>
      <w:proofErr w:type="spellEnd"/>
      <w:r w:rsidRPr="00BB489D"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721A6A" w:rsidRPr="00793A0B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29D91" w14:textId="77777777" w:rsidR="00AE493E" w:rsidRDefault="00AE493E">
      <w:r>
        <w:separator/>
      </w:r>
    </w:p>
  </w:endnote>
  <w:endnote w:type="continuationSeparator" w:id="0">
    <w:p w14:paraId="05ABF46B" w14:textId="77777777" w:rsidR="00AE493E" w:rsidRDefault="00AE4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60AC7" w14:textId="77777777" w:rsidR="00AE493E" w:rsidRDefault="00AE493E">
      <w:r>
        <w:separator/>
      </w:r>
    </w:p>
  </w:footnote>
  <w:footnote w:type="continuationSeparator" w:id="0">
    <w:p w14:paraId="3711F76F" w14:textId="77777777" w:rsidR="00AE493E" w:rsidRDefault="00AE49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15BC7E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465632">
    <w:abstractNumId w:val="3"/>
  </w:num>
  <w:num w:numId="2" w16cid:durableId="1538541310">
    <w:abstractNumId w:val="2"/>
  </w:num>
  <w:num w:numId="3" w16cid:durableId="1131747500">
    <w:abstractNumId w:val="0"/>
  </w:num>
  <w:num w:numId="4" w16cid:durableId="164631735">
    <w:abstractNumId w:val="1"/>
  </w:num>
  <w:num w:numId="5" w16cid:durableId="1916621326">
    <w:abstractNumId w:val="5"/>
  </w:num>
  <w:num w:numId="6" w16cid:durableId="1082021917">
    <w:abstractNumId w:val="4"/>
  </w:num>
  <w:num w:numId="7" w16cid:durableId="20546932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9265F"/>
    <w:rsid w:val="000A4F4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5299"/>
    <w:rsid w:val="001910F6"/>
    <w:rsid w:val="001915AC"/>
    <w:rsid w:val="00192817"/>
    <w:rsid w:val="00195051"/>
    <w:rsid w:val="001A1AF6"/>
    <w:rsid w:val="001A3AE4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6605"/>
    <w:rsid w:val="00410220"/>
    <w:rsid w:val="00416731"/>
    <w:rsid w:val="0042105B"/>
    <w:rsid w:val="0044287B"/>
    <w:rsid w:val="00444CFA"/>
    <w:rsid w:val="00447BD0"/>
    <w:rsid w:val="004506CA"/>
    <w:rsid w:val="00472028"/>
    <w:rsid w:val="00475B1B"/>
    <w:rsid w:val="004A33A8"/>
    <w:rsid w:val="004C4A50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612B8"/>
    <w:rsid w:val="0057317A"/>
    <w:rsid w:val="00574318"/>
    <w:rsid w:val="00587BBB"/>
    <w:rsid w:val="005C2CBF"/>
    <w:rsid w:val="005D2FB9"/>
    <w:rsid w:val="005D7488"/>
    <w:rsid w:val="005E2541"/>
    <w:rsid w:val="005E3385"/>
    <w:rsid w:val="005E73F0"/>
    <w:rsid w:val="005F3195"/>
    <w:rsid w:val="005F5458"/>
    <w:rsid w:val="005F62D3"/>
    <w:rsid w:val="00614F3F"/>
    <w:rsid w:val="0065293D"/>
    <w:rsid w:val="006535A1"/>
    <w:rsid w:val="00665DDA"/>
    <w:rsid w:val="006728EB"/>
    <w:rsid w:val="0067502B"/>
    <w:rsid w:val="00692806"/>
    <w:rsid w:val="00694741"/>
    <w:rsid w:val="00694A27"/>
    <w:rsid w:val="00697E78"/>
    <w:rsid w:val="00697F4D"/>
    <w:rsid w:val="006D1E4D"/>
    <w:rsid w:val="006E1390"/>
    <w:rsid w:val="006E1923"/>
    <w:rsid w:val="006F1A1D"/>
    <w:rsid w:val="006F31A0"/>
    <w:rsid w:val="006F516B"/>
    <w:rsid w:val="00703CCE"/>
    <w:rsid w:val="0071074A"/>
    <w:rsid w:val="0071444B"/>
    <w:rsid w:val="00721A6A"/>
    <w:rsid w:val="00724F61"/>
    <w:rsid w:val="00733B59"/>
    <w:rsid w:val="00742CE9"/>
    <w:rsid w:val="00746547"/>
    <w:rsid w:val="0075436D"/>
    <w:rsid w:val="00760F4C"/>
    <w:rsid w:val="007813F3"/>
    <w:rsid w:val="0078678E"/>
    <w:rsid w:val="00793A0B"/>
    <w:rsid w:val="007C4D32"/>
    <w:rsid w:val="007D39EB"/>
    <w:rsid w:val="007E387B"/>
    <w:rsid w:val="007E5A5D"/>
    <w:rsid w:val="007F2A1B"/>
    <w:rsid w:val="008062A4"/>
    <w:rsid w:val="00812F8B"/>
    <w:rsid w:val="00825ED2"/>
    <w:rsid w:val="00834B2F"/>
    <w:rsid w:val="00836D9E"/>
    <w:rsid w:val="00890AF7"/>
    <w:rsid w:val="0089523F"/>
    <w:rsid w:val="008A0C34"/>
    <w:rsid w:val="008C0718"/>
    <w:rsid w:val="008C1F45"/>
    <w:rsid w:val="008E1199"/>
    <w:rsid w:val="008E7DCA"/>
    <w:rsid w:val="008F10CC"/>
    <w:rsid w:val="00902CA6"/>
    <w:rsid w:val="00903C77"/>
    <w:rsid w:val="009042A4"/>
    <w:rsid w:val="00905652"/>
    <w:rsid w:val="00907DCD"/>
    <w:rsid w:val="00921659"/>
    <w:rsid w:val="009341DA"/>
    <w:rsid w:val="00942FD6"/>
    <w:rsid w:val="00983A14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35F40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74ED3"/>
    <w:rsid w:val="00AA3AC2"/>
    <w:rsid w:val="00AA4A43"/>
    <w:rsid w:val="00AA772B"/>
    <w:rsid w:val="00AB4352"/>
    <w:rsid w:val="00AC7176"/>
    <w:rsid w:val="00AC793B"/>
    <w:rsid w:val="00AE493E"/>
    <w:rsid w:val="00AE60EC"/>
    <w:rsid w:val="00AE6D5B"/>
    <w:rsid w:val="00AF5316"/>
    <w:rsid w:val="00AF7620"/>
    <w:rsid w:val="00B151DC"/>
    <w:rsid w:val="00B22FFC"/>
    <w:rsid w:val="00B321B7"/>
    <w:rsid w:val="00B66205"/>
    <w:rsid w:val="00B70BD6"/>
    <w:rsid w:val="00B97F1D"/>
    <w:rsid w:val="00BA686C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35A1"/>
    <w:rsid w:val="00D1393E"/>
    <w:rsid w:val="00D21378"/>
    <w:rsid w:val="00D27C6F"/>
    <w:rsid w:val="00D3781E"/>
    <w:rsid w:val="00D436F3"/>
    <w:rsid w:val="00D51438"/>
    <w:rsid w:val="00D62974"/>
    <w:rsid w:val="00D63BA2"/>
    <w:rsid w:val="00D9482E"/>
    <w:rsid w:val="00DA2088"/>
    <w:rsid w:val="00DC12D5"/>
    <w:rsid w:val="00DC5A68"/>
    <w:rsid w:val="00DE0438"/>
    <w:rsid w:val="00DF66B7"/>
    <w:rsid w:val="00E01D8B"/>
    <w:rsid w:val="00E07218"/>
    <w:rsid w:val="00E126C5"/>
    <w:rsid w:val="00E2753E"/>
    <w:rsid w:val="00E607E8"/>
    <w:rsid w:val="00E61065"/>
    <w:rsid w:val="00E82273"/>
    <w:rsid w:val="00E95BBD"/>
    <w:rsid w:val="00EA064E"/>
    <w:rsid w:val="00EA6ABC"/>
    <w:rsid w:val="00EA72D0"/>
    <w:rsid w:val="00EB20BD"/>
    <w:rsid w:val="00EB376A"/>
    <w:rsid w:val="00EC245A"/>
    <w:rsid w:val="00EC4C69"/>
    <w:rsid w:val="00F02FB7"/>
    <w:rsid w:val="00F10C58"/>
    <w:rsid w:val="00F1483E"/>
    <w:rsid w:val="00F30B53"/>
    <w:rsid w:val="00F54F92"/>
    <w:rsid w:val="00F67D1A"/>
    <w:rsid w:val="00F74BF9"/>
    <w:rsid w:val="00F81201"/>
    <w:rsid w:val="00F9335D"/>
    <w:rsid w:val="00F97F5D"/>
    <w:rsid w:val="00FC3DCA"/>
    <w:rsid w:val="00FD6CB2"/>
    <w:rsid w:val="00FE6C25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1656557669?pwd=Vjh4eWNCeVJZVEkyWXNIVUtOUjNRd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2700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17</cp:revision>
  <cp:lastPrinted>2020-03-12T15:11:00Z</cp:lastPrinted>
  <dcterms:created xsi:type="dcterms:W3CDTF">2022-03-31T10:15:00Z</dcterms:created>
  <dcterms:modified xsi:type="dcterms:W3CDTF">2022-04-26T11:31:00Z</dcterms:modified>
</cp:coreProperties>
</file>